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605" w:type="dxa"/>
        <w:tblLook w:val="04A0" w:firstRow="1" w:lastRow="0" w:firstColumn="1" w:lastColumn="0" w:noHBand="0" w:noVBand="1"/>
      </w:tblPr>
      <w:tblGrid>
        <w:gridCol w:w="2921"/>
        <w:gridCol w:w="2921"/>
        <w:gridCol w:w="2921"/>
        <w:gridCol w:w="2921"/>
        <w:gridCol w:w="2921"/>
      </w:tblGrid>
      <w:tr w:rsidR="006C3E00" w14:paraId="0F9B0784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50B0D382" w14:textId="77777777" w:rsidR="006C3E00" w:rsidRDefault="006C3E00" w:rsidP="008736C6"/>
        </w:tc>
        <w:tc>
          <w:tcPr>
            <w:tcW w:w="2921" w:type="dxa"/>
            <w:shd w:val="clear" w:color="auto" w:fill="F2F2F2" w:themeFill="background1" w:themeFillShade="F2"/>
          </w:tcPr>
          <w:p w14:paraId="2AAEF386" w14:textId="77777777" w:rsidR="006C3E00" w:rsidRDefault="006C3E00" w:rsidP="008736C6"/>
        </w:tc>
        <w:tc>
          <w:tcPr>
            <w:tcW w:w="2921" w:type="dxa"/>
            <w:shd w:val="clear" w:color="auto" w:fill="F2F2F2" w:themeFill="background1" w:themeFillShade="F2"/>
          </w:tcPr>
          <w:p w14:paraId="14C13898" w14:textId="77777777" w:rsidR="006C3E00" w:rsidRDefault="006C3E00" w:rsidP="008736C6"/>
        </w:tc>
        <w:tc>
          <w:tcPr>
            <w:tcW w:w="2921" w:type="dxa"/>
            <w:shd w:val="clear" w:color="auto" w:fill="F2F2F2" w:themeFill="background1" w:themeFillShade="F2"/>
          </w:tcPr>
          <w:p w14:paraId="53A4DBAF" w14:textId="77777777" w:rsidR="006C3E00" w:rsidRDefault="006C3E00" w:rsidP="008736C6"/>
        </w:tc>
        <w:tc>
          <w:tcPr>
            <w:tcW w:w="2921" w:type="dxa"/>
            <w:shd w:val="clear" w:color="auto" w:fill="F2F2F2" w:themeFill="background1" w:themeFillShade="F2"/>
          </w:tcPr>
          <w:p w14:paraId="768CB8D0" w14:textId="77777777" w:rsidR="006C3E00" w:rsidRDefault="006C3E00" w:rsidP="008736C6"/>
        </w:tc>
      </w:tr>
      <w:tr w:rsidR="006C3E00" w14:paraId="1C4D7105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497C017C" w14:textId="77777777" w:rsidR="006C3E00" w:rsidRDefault="006C3E00" w:rsidP="008736C6"/>
        </w:tc>
        <w:tc>
          <w:tcPr>
            <w:tcW w:w="2921" w:type="dxa"/>
          </w:tcPr>
          <w:p w14:paraId="3551C42B" w14:textId="77777777" w:rsidR="006C3E00" w:rsidRDefault="006C3E00" w:rsidP="008736C6"/>
        </w:tc>
        <w:tc>
          <w:tcPr>
            <w:tcW w:w="2921" w:type="dxa"/>
          </w:tcPr>
          <w:p w14:paraId="1CDF8276" w14:textId="77777777" w:rsidR="006C3E00" w:rsidRDefault="006C3E00" w:rsidP="008736C6"/>
        </w:tc>
        <w:tc>
          <w:tcPr>
            <w:tcW w:w="2921" w:type="dxa"/>
          </w:tcPr>
          <w:p w14:paraId="459C9E5E" w14:textId="77777777" w:rsidR="006C3E00" w:rsidRDefault="006C3E00" w:rsidP="008736C6"/>
        </w:tc>
        <w:tc>
          <w:tcPr>
            <w:tcW w:w="2921" w:type="dxa"/>
          </w:tcPr>
          <w:p w14:paraId="24744A27" w14:textId="77777777" w:rsidR="006C3E00" w:rsidRDefault="006C3E00" w:rsidP="008736C6"/>
        </w:tc>
      </w:tr>
      <w:tr w:rsidR="006C3E00" w14:paraId="6DD7944F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61F57ECB" w14:textId="77777777" w:rsidR="006C3E00" w:rsidRDefault="006C3E00" w:rsidP="008736C6"/>
        </w:tc>
        <w:tc>
          <w:tcPr>
            <w:tcW w:w="2921" w:type="dxa"/>
          </w:tcPr>
          <w:p w14:paraId="220E1182" w14:textId="77777777" w:rsidR="006C3E00" w:rsidRDefault="006C3E00" w:rsidP="008736C6"/>
        </w:tc>
        <w:tc>
          <w:tcPr>
            <w:tcW w:w="2921" w:type="dxa"/>
          </w:tcPr>
          <w:p w14:paraId="10C260F3" w14:textId="77777777" w:rsidR="006C3E00" w:rsidRDefault="006C3E00" w:rsidP="008736C6"/>
        </w:tc>
        <w:tc>
          <w:tcPr>
            <w:tcW w:w="2921" w:type="dxa"/>
          </w:tcPr>
          <w:p w14:paraId="0C0E1103" w14:textId="77777777" w:rsidR="006C3E00" w:rsidRDefault="006C3E00" w:rsidP="008736C6"/>
        </w:tc>
        <w:tc>
          <w:tcPr>
            <w:tcW w:w="2921" w:type="dxa"/>
          </w:tcPr>
          <w:p w14:paraId="12AF658D" w14:textId="77777777" w:rsidR="006C3E00" w:rsidRDefault="006C3E00" w:rsidP="008736C6"/>
        </w:tc>
      </w:tr>
      <w:tr w:rsidR="006C3E00" w14:paraId="10A9026A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02617C7C" w14:textId="77777777" w:rsidR="006C3E00" w:rsidRDefault="006C3E00" w:rsidP="008736C6"/>
        </w:tc>
        <w:tc>
          <w:tcPr>
            <w:tcW w:w="2921" w:type="dxa"/>
          </w:tcPr>
          <w:p w14:paraId="70F1562B" w14:textId="77777777" w:rsidR="006C3E00" w:rsidRDefault="006C3E00" w:rsidP="008736C6"/>
        </w:tc>
        <w:tc>
          <w:tcPr>
            <w:tcW w:w="2921" w:type="dxa"/>
          </w:tcPr>
          <w:p w14:paraId="7583A781" w14:textId="77777777" w:rsidR="006C3E00" w:rsidRDefault="006C3E00" w:rsidP="008736C6"/>
        </w:tc>
        <w:tc>
          <w:tcPr>
            <w:tcW w:w="2921" w:type="dxa"/>
          </w:tcPr>
          <w:p w14:paraId="56BE08C2" w14:textId="77777777" w:rsidR="006C3E00" w:rsidRDefault="006C3E00" w:rsidP="008736C6"/>
        </w:tc>
        <w:tc>
          <w:tcPr>
            <w:tcW w:w="2921" w:type="dxa"/>
          </w:tcPr>
          <w:p w14:paraId="5362CEEB" w14:textId="77777777" w:rsidR="006C3E00" w:rsidRDefault="006C3E00" w:rsidP="008736C6"/>
        </w:tc>
      </w:tr>
      <w:tr w:rsidR="006C3E00" w14:paraId="35A7F496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3ECE4558" w14:textId="77777777" w:rsidR="006C3E00" w:rsidRDefault="006C3E00" w:rsidP="008736C6"/>
        </w:tc>
        <w:tc>
          <w:tcPr>
            <w:tcW w:w="2921" w:type="dxa"/>
          </w:tcPr>
          <w:p w14:paraId="0A471A96" w14:textId="77777777" w:rsidR="006C3E00" w:rsidRDefault="006C3E00" w:rsidP="008736C6"/>
        </w:tc>
        <w:tc>
          <w:tcPr>
            <w:tcW w:w="2921" w:type="dxa"/>
          </w:tcPr>
          <w:p w14:paraId="64D3A942" w14:textId="77777777" w:rsidR="006C3E00" w:rsidRDefault="006C3E00" w:rsidP="008736C6"/>
        </w:tc>
        <w:tc>
          <w:tcPr>
            <w:tcW w:w="2921" w:type="dxa"/>
          </w:tcPr>
          <w:p w14:paraId="27112EBB" w14:textId="77777777" w:rsidR="006C3E00" w:rsidRDefault="006C3E00" w:rsidP="008736C6"/>
        </w:tc>
        <w:tc>
          <w:tcPr>
            <w:tcW w:w="2921" w:type="dxa"/>
          </w:tcPr>
          <w:p w14:paraId="593A8909" w14:textId="77777777" w:rsidR="006C3E00" w:rsidRDefault="006C3E00" w:rsidP="008736C6"/>
        </w:tc>
      </w:tr>
      <w:tr w:rsidR="006C3E00" w14:paraId="008DBBCD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075F01ED" w14:textId="77777777" w:rsidR="006C3E00" w:rsidRDefault="006C3E00" w:rsidP="008736C6"/>
        </w:tc>
        <w:tc>
          <w:tcPr>
            <w:tcW w:w="2921" w:type="dxa"/>
          </w:tcPr>
          <w:p w14:paraId="62D995FF" w14:textId="77777777" w:rsidR="006C3E00" w:rsidRDefault="006C3E00" w:rsidP="008736C6"/>
        </w:tc>
        <w:tc>
          <w:tcPr>
            <w:tcW w:w="2921" w:type="dxa"/>
          </w:tcPr>
          <w:p w14:paraId="505C3A9E" w14:textId="77777777" w:rsidR="006C3E00" w:rsidRDefault="006C3E00" w:rsidP="008736C6"/>
        </w:tc>
        <w:tc>
          <w:tcPr>
            <w:tcW w:w="2921" w:type="dxa"/>
          </w:tcPr>
          <w:p w14:paraId="7D419736" w14:textId="77777777" w:rsidR="006C3E00" w:rsidRDefault="006C3E00" w:rsidP="008736C6"/>
        </w:tc>
        <w:tc>
          <w:tcPr>
            <w:tcW w:w="2921" w:type="dxa"/>
          </w:tcPr>
          <w:p w14:paraId="5852EE53" w14:textId="77777777" w:rsidR="006C3E00" w:rsidRDefault="006C3E00" w:rsidP="008736C6"/>
        </w:tc>
      </w:tr>
      <w:tr w:rsidR="006C3E00" w14:paraId="1A6A1CAE" w14:textId="77777777" w:rsidTr="008736C6">
        <w:trPr>
          <w:trHeight w:val="1236"/>
        </w:trPr>
        <w:tc>
          <w:tcPr>
            <w:tcW w:w="2921" w:type="dxa"/>
            <w:shd w:val="clear" w:color="auto" w:fill="F2F2F2" w:themeFill="background1" w:themeFillShade="F2"/>
          </w:tcPr>
          <w:p w14:paraId="586A4C30" w14:textId="77777777" w:rsidR="006C3E00" w:rsidRDefault="006C3E00" w:rsidP="008736C6"/>
        </w:tc>
        <w:tc>
          <w:tcPr>
            <w:tcW w:w="2921" w:type="dxa"/>
          </w:tcPr>
          <w:p w14:paraId="00F9A76F" w14:textId="77777777" w:rsidR="006C3E00" w:rsidRDefault="006C3E00" w:rsidP="008736C6"/>
        </w:tc>
        <w:tc>
          <w:tcPr>
            <w:tcW w:w="2921" w:type="dxa"/>
          </w:tcPr>
          <w:p w14:paraId="0498EBAD" w14:textId="77777777" w:rsidR="006C3E00" w:rsidRDefault="006C3E00" w:rsidP="008736C6"/>
        </w:tc>
        <w:tc>
          <w:tcPr>
            <w:tcW w:w="2921" w:type="dxa"/>
          </w:tcPr>
          <w:p w14:paraId="7995EE9D" w14:textId="77777777" w:rsidR="006C3E00" w:rsidRDefault="006C3E00" w:rsidP="008736C6"/>
        </w:tc>
        <w:tc>
          <w:tcPr>
            <w:tcW w:w="2921" w:type="dxa"/>
          </w:tcPr>
          <w:p w14:paraId="07EFED2A" w14:textId="77777777" w:rsidR="006C3E00" w:rsidRDefault="006C3E00" w:rsidP="008736C6"/>
        </w:tc>
      </w:tr>
      <w:tr w:rsidR="006C3E00" w14:paraId="56CFB3BE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73DB106E" w14:textId="77777777" w:rsidR="006C3E00" w:rsidRDefault="006C3E00" w:rsidP="008736C6"/>
        </w:tc>
        <w:tc>
          <w:tcPr>
            <w:tcW w:w="2921" w:type="dxa"/>
          </w:tcPr>
          <w:p w14:paraId="36124845" w14:textId="77777777" w:rsidR="006C3E00" w:rsidRDefault="006C3E00" w:rsidP="008736C6"/>
        </w:tc>
        <w:tc>
          <w:tcPr>
            <w:tcW w:w="2921" w:type="dxa"/>
          </w:tcPr>
          <w:p w14:paraId="766B3FBA" w14:textId="77777777" w:rsidR="006C3E00" w:rsidRDefault="006C3E00" w:rsidP="008736C6"/>
        </w:tc>
        <w:tc>
          <w:tcPr>
            <w:tcW w:w="2921" w:type="dxa"/>
          </w:tcPr>
          <w:p w14:paraId="0B78B969" w14:textId="77777777" w:rsidR="006C3E00" w:rsidRDefault="006C3E00" w:rsidP="008736C6"/>
        </w:tc>
        <w:tc>
          <w:tcPr>
            <w:tcW w:w="2921" w:type="dxa"/>
          </w:tcPr>
          <w:p w14:paraId="316DA7EB" w14:textId="77777777" w:rsidR="006C3E00" w:rsidRDefault="006C3E00" w:rsidP="008736C6"/>
        </w:tc>
      </w:tr>
    </w:tbl>
    <w:p w14:paraId="792F63E6" w14:textId="0F0D0036" w:rsidR="00692D5C" w:rsidRDefault="00692D5C"/>
    <w:tbl>
      <w:tblPr>
        <w:tblStyle w:val="TableGrid"/>
        <w:tblW w:w="14605" w:type="dxa"/>
        <w:tblLook w:val="04A0" w:firstRow="1" w:lastRow="0" w:firstColumn="1" w:lastColumn="0" w:noHBand="0" w:noVBand="1"/>
      </w:tblPr>
      <w:tblGrid>
        <w:gridCol w:w="2921"/>
        <w:gridCol w:w="2921"/>
        <w:gridCol w:w="2921"/>
        <w:gridCol w:w="2921"/>
        <w:gridCol w:w="2921"/>
      </w:tblGrid>
      <w:tr w:rsidR="00CB469C" w14:paraId="0635C6A9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411CB775" w14:textId="77777777" w:rsidR="00CB469C" w:rsidRDefault="00CB469C" w:rsidP="008736C6"/>
        </w:tc>
        <w:tc>
          <w:tcPr>
            <w:tcW w:w="2921" w:type="dxa"/>
            <w:shd w:val="clear" w:color="auto" w:fill="F2F2F2" w:themeFill="background1" w:themeFillShade="F2"/>
          </w:tcPr>
          <w:p w14:paraId="05B6E092" w14:textId="77777777" w:rsidR="00CB469C" w:rsidRDefault="00CB469C" w:rsidP="008736C6"/>
        </w:tc>
        <w:tc>
          <w:tcPr>
            <w:tcW w:w="2921" w:type="dxa"/>
            <w:shd w:val="clear" w:color="auto" w:fill="F2F2F2" w:themeFill="background1" w:themeFillShade="F2"/>
          </w:tcPr>
          <w:p w14:paraId="53D1FC15" w14:textId="77777777" w:rsidR="00CB469C" w:rsidRDefault="00CB469C" w:rsidP="008736C6"/>
        </w:tc>
        <w:tc>
          <w:tcPr>
            <w:tcW w:w="2921" w:type="dxa"/>
            <w:shd w:val="clear" w:color="auto" w:fill="F2F2F2" w:themeFill="background1" w:themeFillShade="F2"/>
          </w:tcPr>
          <w:p w14:paraId="39C09090" w14:textId="77777777" w:rsidR="00CB469C" w:rsidRDefault="00CB469C" w:rsidP="008736C6"/>
        </w:tc>
        <w:tc>
          <w:tcPr>
            <w:tcW w:w="2921" w:type="dxa"/>
            <w:shd w:val="clear" w:color="auto" w:fill="F2F2F2" w:themeFill="background1" w:themeFillShade="F2"/>
          </w:tcPr>
          <w:p w14:paraId="2B76C379" w14:textId="77777777" w:rsidR="00CB469C" w:rsidRDefault="00CB469C" w:rsidP="008736C6"/>
        </w:tc>
      </w:tr>
      <w:tr w:rsidR="00CB469C" w14:paraId="0FC198EE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581302BB" w14:textId="77777777" w:rsidR="00CB469C" w:rsidRDefault="00CB469C" w:rsidP="008736C6"/>
        </w:tc>
        <w:tc>
          <w:tcPr>
            <w:tcW w:w="2921" w:type="dxa"/>
          </w:tcPr>
          <w:p w14:paraId="6C5CA8C2" w14:textId="77777777" w:rsidR="00CB469C" w:rsidRDefault="00CB469C" w:rsidP="008736C6"/>
        </w:tc>
        <w:tc>
          <w:tcPr>
            <w:tcW w:w="2921" w:type="dxa"/>
          </w:tcPr>
          <w:p w14:paraId="39C2F8BD" w14:textId="77777777" w:rsidR="00CB469C" w:rsidRDefault="00CB469C" w:rsidP="008736C6"/>
        </w:tc>
        <w:tc>
          <w:tcPr>
            <w:tcW w:w="2921" w:type="dxa"/>
          </w:tcPr>
          <w:p w14:paraId="07CD319F" w14:textId="77777777" w:rsidR="00CB469C" w:rsidRDefault="00CB469C" w:rsidP="008736C6"/>
        </w:tc>
        <w:tc>
          <w:tcPr>
            <w:tcW w:w="2921" w:type="dxa"/>
          </w:tcPr>
          <w:p w14:paraId="65F554C3" w14:textId="77777777" w:rsidR="00CB469C" w:rsidRDefault="00CB469C" w:rsidP="008736C6"/>
        </w:tc>
      </w:tr>
      <w:tr w:rsidR="00CB469C" w14:paraId="5CFCA3DF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11149F02" w14:textId="77777777" w:rsidR="00CB469C" w:rsidRDefault="00CB469C" w:rsidP="008736C6"/>
        </w:tc>
        <w:tc>
          <w:tcPr>
            <w:tcW w:w="2921" w:type="dxa"/>
          </w:tcPr>
          <w:p w14:paraId="5F24BA36" w14:textId="77777777" w:rsidR="00CB469C" w:rsidRDefault="00CB469C" w:rsidP="008736C6"/>
        </w:tc>
        <w:tc>
          <w:tcPr>
            <w:tcW w:w="2921" w:type="dxa"/>
          </w:tcPr>
          <w:p w14:paraId="1F088315" w14:textId="77777777" w:rsidR="00CB469C" w:rsidRDefault="00CB469C" w:rsidP="008736C6"/>
        </w:tc>
        <w:tc>
          <w:tcPr>
            <w:tcW w:w="2921" w:type="dxa"/>
          </w:tcPr>
          <w:p w14:paraId="249991D3" w14:textId="77777777" w:rsidR="00CB469C" w:rsidRDefault="00CB469C" w:rsidP="008736C6"/>
        </w:tc>
        <w:tc>
          <w:tcPr>
            <w:tcW w:w="2921" w:type="dxa"/>
          </w:tcPr>
          <w:p w14:paraId="327C1349" w14:textId="77777777" w:rsidR="00CB469C" w:rsidRDefault="00CB469C" w:rsidP="008736C6"/>
        </w:tc>
      </w:tr>
      <w:tr w:rsidR="00CB469C" w14:paraId="7ACFFE6D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63277F5F" w14:textId="77777777" w:rsidR="00CB469C" w:rsidRDefault="00CB469C" w:rsidP="008736C6"/>
        </w:tc>
        <w:tc>
          <w:tcPr>
            <w:tcW w:w="2921" w:type="dxa"/>
          </w:tcPr>
          <w:p w14:paraId="7D4E45C9" w14:textId="77777777" w:rsidR="00CB469C" w:rsidRDefault="00CB469C" w:rsidP="008736C6"/>
        </w:tc>
        <w:tc>
          <w:tcPr>
            <w:tcW w:w="2921" w:type="dxa"/>
          </w:tcPr>
          <w:p w14:paraId="3ED82DE6" w14:textId="77777777" w:rsidR="00CB469C" w:rsidRDefault="00CB469C" w:rsidP="008736C6"/>
        </w:tc>
        <w:tc>
          <w:tcPr>
            <w:tcW w:w="2921" w:type="dxa"/>
          </w:tcPr>
          <w:p w14:paraId="0665B064" w14:textId="77777777" w:rsidR="00CB469C" w:rsidRDefault="00CB469C" w:rsidP="008736C6"/>
        </w:tc>
        <w:tc>
          <w:tcPr>
            <w:tcW w:w="2921" w:type="dxa"/>
          </w:tcPr>
          <w:p w14:paraId="062CAC05" w14:textId="77777777" w:rsidR="00CB469C" w:rsidRDefault="00CB469C" w:rsidP="008736C6"/>
        </w:tc>
      </w:tr>
      <w:tr w:rsidR="00CB469C" w14:paraId="50E4F5C5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186087CC" w14:textId="77777777" w:rsidR="00CB469C" w:rsidRDefault="00CB469C" w:rsidP="008736C6"/>
        </w:tc>
        <w:tc>
          <w:tcPr>
            <w:tcW w:w="2921" w:type="dxa"/>
          </w:tcPr>
          <w:p w14:paraId="4A465BAD" w14:textId="77777777" w:rsidR="00CB469C" w:rsidRDefault="00CB469C" w:rsidP="008736C6"/>
        </w:tc>
        <w:tc>
          <w:tcPr>
            <w:tcW w:w="2921" w:type="dxa"/>
          </w:tcPr>
          <w:p w14:paraId="0837C907" w14:textId="77777777" w:rsidR="00CB469C" w:rsidRDefault="00CB469C" w:rsidP="008736C6"/>
        </w:tc>
        <w:tc>
          <w:tcPr>
            <w:tcW w:w="2921" w:type="dxa"/>
          </w:tcPr>
          <w:p w14:paraId="5F27C877" w14:textId="77777777" w:rsidR="00CB469C" w:rsidRDefault="00CB469C" w:rsidP="008736C6"/>
        </w:tc>
        <w:tc>
          <w:tcPr>
            <w:tcW w:w="2921" w:type="dxa"/>
          </w:tcPr>
          <w:p w14:paraId="14425C8B" w14:textId="77777777" w:rsidR="00CB469C" w:rsidRDefault="00CB469C" w:rsidP="008736C6"/>
        </w:tc>
      </w:tr>
      <w:tr w:rsidR="00CB469C" w14:paraId="52047F79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7AB56606" w14:textId="77777777" w:rsidR="00CB469C" w:rsidRDefault="00CB469C" w:rsidP="008736C6"/>
        </w:tc>
        <w:tc>
          <w:tcPr>
            <w:tcW w:w="2921" w:type="dxa"/>
          </w:tcPr>
          <w:p w14:paraId="1C17DDC2" w14:textId="77777777" w:rsidR="00CB469C" w:rsidRDefault="00CB469C" w:rsidP="008736C6"/>
        </w:tc>
        <w:tc>
          <w:tcPr>
            <w:tcW w:w="2921" w:type="dxa"/>
          </w:tcPr>
          <w:p w14:paraId="5AA30C67" w14:textId="77777777" w:rsidR="00CB469C" w:rsidRDefault="00CB469C" w:rsidP="008736C6"/>
        </w:tc>
        <w:tc>
          <w:tcPr>
            <w:tcW w:w="2921" w:type="dxa"/>
          </w:tcPr>
          <w:p w14:paraId="3C1FBCB6" w14:textId="77777777" w:rsidR="00CB469C" w:rsidRDefault="00CB469C" w:rsidP="008736C6"/>
        </w:tc>
        <w:tc>
          <w:tcPr>
            <w:tcW w:w="2921" w:type="dxa"/>
          </w:tcPr>
          <w:p w14:paraId="28975E2C" w14:textId="77777777" w:rsidR="00CB469C" w:rsidRDefault="00CB469C" w:rsidP="008736C6"/>
        </w:tc>
      </w:tr>
      <w:tr w:rsidR="00CB469C" w14:paraId="2CE859A7" w14:textId="77777777" w:rsidTr="008736C6">
        <w:trPr>
          <w:trHeight w:val="1236"/>
        </w:trPr>
        <w:tc>
          <w:tcPr>
            <w:tcW w:w="2921" w:type="dxa"/>
            <w:shd w:val="clear" w:color="auto" w:fill="F2F2F2" w:themeFill="background1" w:themeFillShade="F2"/>
          </w:tcPr>
          <w:p w14:paraId="119B155C" w14:textId="77777777" w:rsidR="00CB469C" w:rsidRDefault="00CB469C" w:rsidP="008736C6"/>
        </w:tc>
        <w:tc>
          <w:tcPr>
            <w:tcW w:w="2921" w:type="dxa"/>
          </w:tcPr>
          <w:p w14:paraId="058F1A15" w14:textId="77777777" w:rsidR="00CB469C" w:rsidRDefault="00CB469C" w:rsidP="008736C6"/>
        </w:tc>
        <w:tc>
          <w:tcPr>
            <w:tcW w:w="2921" w:type="dxa"/>
          </w:tcPr>
          <w:p w14:paraId="5DE838D2" w14:textId="77777777" w:rsidR="00CB469C" w:rsidRDefault="00CB469C" w:rsidP="008736C6"/>
        </w:tc>
        <w:tc>
          <w:tcPr>
            <w:tcW w:w="2921" w:type="dxa"/>
          </w:tcPr>
          <w:p w14:paraId="30D8BC0A" w14:textId="77777777" w:rsidR="00CB469C" w:rsidRDefault="00CB469C" w:rsidP="008736C6"/>
        </w:tc>
        <w:tc>
          <w:tcPr>
            <w:tcW w:w="2921" w:type="dxa"/>
          </w:tcPr>
          <w:p w14:paraId="05B286C1" w14:textId="77777777" w:rsidR="00CB469C" w:rsidRDefault="00CB469C" w:rsidP="008736C6"/>
        </w:tc>
      </w:tr>
      <w:tr w:rsidR="00CB469C" w14:paraId="590D24DC" w14:textId="77777777" w:rsidTr="008736C6">
        <w:trPr>
          <w:trHeight w:val="1287"/>
        </w:trPr>
        <w:tc>
          <w:tcPr>
            <w:tcW w:w="2921" w:type="dxa"/>
            <w:shd w:val="clear" w:color="auto" w:fill="F2F2F2" w:themeFill="background1" w:themeFillShade="F2"/>
          </w:tcPr>
          <w:p w14:paraId="68C436B4" w14:textId="77777777" w:rsidR="00CB469C" w:rsidRDefault="00CB469C" w:rsidP="008736C6"/>
        </w:tc>
        <w:tc>
          <w:tcPr>
            <w:tcW w:w="2921" w:type="dxa"/>
          </w:tcPr>
          <w:p w14:paraId="4A738BD4" w14:textId="77777777" w:rsidR="00CB469C" w:rsidRDefault="00CB469C" w:rsidP="008736C6"/>
        </w:tc>
        <w:tc>
          <w:tcPr>
            <w:tcW w:w="2921" w:type="dxa"/>
          </w:tcPr>
          <w:p w14:paraId="4DC82832" w14:textId="77777777" w:rsidR="00CB469C" w:rsidRDefault="00CB469C" w:rsidP="008736C6"/>
        </w:tc>
        <w:tc>
          <w:tcPr>
            <w:tcW w:w="2921" w:type="dxa"/>
          </w:tcPr>
          <w:p w14:paraId="12BADA63" w14:textId="77777777" w:rsidR="00CB469C" w:rsidRDefault="00CB469C" w:rsidP="008736C6"/>
        </w:tc>
        <w:tc>
          <w:tcPr>
            <w:tcW w:w="2921" w:type="dxa"/>
          </w:tcPr>
          <w:p w14:paraId="2558C1BD" w14:textId="77777777" w:rsidR="00CB469C" w:rsidRDefault="00CB469C" w:rsidP="008736C6"/>
        </w:tc>
      </w:tr>
    </w:tbl>
    <w:p w14:paraId="00CDE014" w14:textId="77777777" w:rsidR="00CB469C" w:rsidRDefault="00CB469C">
      <w:bookmarkStart w:id="0" w:name="_GoBack"/>
      <w:bookmarkEnd w:id="0"/>
    </w:p>
    <w:sectPr w:rsidR="00CB469C" w:rsidSect="006C3E0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MLQwNDUxNDQyNDFS0lEKTi0uzszPAykwrAUAIYJXviwAAAA="/>
  </w:docVars>
  <w:rsids>
    <w:rsidRoot w:val="006C3E00"/>
    <w:rsid w:val="00692D5C"/>
    <w:rsid w:val="006C3E00"/>
    <w:rsid w:val="00CB4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5E6D8"/>
  <w15:chartTrackingRefBased/>
  <w15:docId w15:val="{353F9611-7FAD-4DEA-9EC3-1989C8C52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46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3E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46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6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MC CoPH</Company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lisa Mcmillan</dc:creator>
  <cp:keywords/>
  <dc:description/>
  <cp:lastModifiedBy>Analisa Mcmillan</cp:lastModifiedBy>
  <cp:revision>2</cp:revision>
  <cp:lastPrinted>2018-05-09T23:25:00Z</cp:lastPrinted>
  <dcterms:created xsi:type="dcterms:W3CDTF">2018-05-09T23:23:00Z</dcterms:created>
  <dcterms:modified xsi:type="dcterms:W3CDTF">2018-05-09T23:25:00Z</dcterms:modified>
</cp:coreProperties>
</file>